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Position</w:t>
      </w:r>
    </w:p>
    <w:bookmarkStart w:id="20" w:name="international-engineering-academy"/>
    <w:p>
      <w:pPr>
        <w:pStyle w:val="Heading1"/>
      </w:pPr>
      <w:r>
        <w:t xml:space="preserve">INTERNATIONAL ENGINEERING ACADEMY</w:t>
      </w:r>
    </w:p>
    <w:p>
      <w:pPr>
        <w:pStyle w:val="FirstParagraph"/>
      </w:pPr>
      <w:r>
        <w:t xml:space="preserve">Av. Presidente Vargas, 780 - Centro, Rio de Janeiro - RJ, 20071-905</w:t>
      </w:r>
    </w:p>
    <w:p>
      <w:pPr>
        <w:pStyle w:val="BodyText"/>
      </w:pPr>
      <w:r>
        <w:t xml:space="preserve">+55 (21) 3213-4567 | international.engineering@university.br</w:t>
      </w:r>
    </w:p>
    <w:bookmarkEnd w:id="20"/>
    <w:p>
      <w:pPr>
        <w:pStyle w:val="BodyText"/>
      </w:pPr>
      <w:r>
        <w:t xml:space="preserve">[Date]</w:t>
      </w:r>
    </w:p>
    <w:p>
      <w:pPr>
        <w:pStyle w:val="BodyText"/>
      </w:pPr>
      <w:r>
        <w:t xml:space="preserve">Hiring Manager</w:t>
      </w:r>
    </w:p>
    <w:p>
      <w:pPr>
        <w:pStyle w:val="BodyText"/>
      </w:pPr>
      <w:r>
        <w:t xml:space="preserve">Industrial Solutions Group Brazil</w:t>
      </w:r>
    </w:p>
    <w:p>
      <w:pPr>
        <w:pStyle w:val="BodyText"/>
      </w:pPr>
      <w:r>
        <w:t xml:space="preserve">Rua da Consolação, 1234 - Centro</w:t>
      </w:r>
    </w:p>
    <w:p>
      <w:pPr>
        <w:pStyle w:val="BodyText"/>
      </w:pPr>
      <w:r>
        <w:t xml:space="preserve">Rio de Janeiro - RJ, 20015-985</w:t>
      </w:r>
    </w:p>
    <w:bookmarkStart w:id="21" w:name="Xd67b8ec718ef05755c1780e2aceb0bbe492beed"/>
    <w:p>
      <w:pPr>
        <w:pStyle w:val="Heading2"/>
      </w:pPr>
      <w:r>
        <w:t xml:space="preserve">INTERNSHIP APPLICATION LETTER FOR INDUSTRIAL ENGINEER POSITION</w:t>
      </w:r>
    </w:p>
    <w:p>
      <w:pPr>
        <w:pStyle w:val="FirstParagraph"/>
      </w:pPr>
      <w:r>
        <w:t xml:space="preserve">Dear Hiring Manager,</w:t>
      </w:r>
    </w:p>
    <w:p>
      <w:pPr>
        <w:pStyle w:val="BodyText"/>
      </w:pPr>
      <w:r>
        <w:t xml:space="preserve">It is with profound enthusiasm that I submit my application for the Industrial Engineer Internship position at Industrial Solutions Group Brazil in Rio de Janeiro. As a final-year Industrial Engineering student at the Federal University of Rio de Janeiro (UFRJ), I have meticulously prepared myself to contribute to your organization's legacy of operational excellence within Brazil's dynamic industrial landscape. This</w:t>
      </w:r>
      <w:r>
        <w:t xml:space="preserve"> </w:t>
      </w:r>
      <w:r>
        <w:rPr>
          <w:bCs/>
          <w:b/>
        </w:rPr>
        <w:t xml:space="preserve">Internship Application Letter</w:t>
      </w:r>
      <w:r>
        <w:t xml:space="preserve"> </w:t>
      </w:r>
      <w:r>
        <w:t xml:space="preserve">represents not merely an opportunity, but a strategic alignment between my academic rigor, practical aspirations, and Rio de Janeiro's burgeoning manufacturing ecosystem.</w:t>
      </w:r>
    </w:p>
    <w:p>
      <w:pPr>
        <w:pStyle w:val="BodyText"/>
      </w:pPr>
      <w:r>
        <w:t xml:space="preserve">My fascination with industrial systems began during my undergraduate studies when I analyzed the logistics network of Rio's renowned petrochemical complex in Duque de Caxias. Witnessing how optimization of pipeline scheduling reduced production downtime by 18% for a major energy client ignited my commitment to solving Brazil's unique operational challenges. This experience crystallized my understanding that industrial engineering in</w:t>
      </w:r>
      <w:r>
        <w:t xml:space="preserve"> </w:t>
      </w:r>
      <w:r>
        <w:rPr>
          <w:bCs/>
          <w:b/>
        </w:rPr>
        <w:t xml:space="preserve">Brazil Rio de Janeiro</w:t>
      </w:r>
      <w:r>
        <w:t xml:space="preserve"> </w:t>
      </w:r>
      <w:r>
        <w:t xml:space="preserve">requires more than technical proficiency—it demands cultural intelligence, adaptive problem-solving, and deep respect for the nation's industrial heritage. My academic journey at UFRJ has been meticulously structured around these principles, with specialized coursework including Production Systems Design (92/100), Statistical Quality Control (89/100), and Sustainable Manufacturing Practices in Emerging Economies (94/100).</w:t>
      </w:r>
    </w:p>
    <w:p>
      <w:pPr>
        <w:pStyle w:val="BodyText"/>
      </w:pPr>
      <w:r>
        <w:t xml:space="preserve">What distinguishes my approach as a prospective</w:t>
      </w:r>
      <w:r>
        <w:t xml:space="preserve"> </w:t>
      </w:r>
      <w:r>
        <w:rPr>
          <w:bCs/>
          <w:b/>
        </w:rPr>
        <w:t xml:space="preserve">Industrial Engineer</w:t>
      </w:r>
      <w:r>
        <w:t xml:space="preserve"> </w:t>
      </w:r>
      <w:r>
        <w:t xml:space="preserve">is my hands-on experience with Brazil-specific industrial contexts. During my semester-long field study at the Carioca Industrial Park, I led a team in redesigning the assembly line for a local automotive parts manufacturer. By implementing SMED (Single-Minute Exchange of Die) techniques tailored to the factory's Brazilian workforce dynamics, we achieved a 23% reduction in changeover times while maintaining strict compliance with NR-12 safety standards. This project required navigating Brazil's unique regulatory environment—understanding how municipal ordinances impact workflow and collaborating with union representatives—a skill I believe is invaluable for success in Rio de Janeiro's industrial sector.</w:t>
      </w:r>
    </w:p>
    <w:p>
      <w:pPr>
        <w:pStyle w:val="BodyText"/>
      </w:pPr>
      <w:r>
        <w:t xml:space="preserve">My technical toolkit extends beyond classroom theory to practical implementation. I am proficient in industry-standard software including SAP S/4HANA (certified through Siemens Brazil), AutoCAD for facility layout optimization, and Minitab for statistical analysis. However, what truly sets me apart is my fluency in Portuguese (C1 level) combined with native English proficiency—essential for effective communication across global teams while respecting local business customs. I've leveraged these skills to develop a predictive maintenance model using Python that analyzes vibration data from Rio-based textile machinery, which reduced unplanned downtime by 31% in a pilot study at Fábrica do Ceará. This project underscored how industrial engineering must harmonize with Brazil's specific economic realities: low-cost implementation strategies that maximize ROI within local resource constraints.</w:t>
      </w:r>
    </w:p>
    <w:p>
      <w:pPr>
        <w:pStyle w:val="BodyText"/>
      </w:pPr>
      <w:r>
        <w:t xml:space="preserve">I am particularly drawn to Industrial Solutions Group Brazil's work in optimizing supply chains for the Port of Rio de Janeiro—one of South America's busiest maritime hubs. Your recent initiative with Petrobras on reducing cargo handling times through digital twin technology resonates deeply with my academic research on port logistics efficiency. As a lifelong resident of Rio, I've witnessed firsthand how the city's industrial corridors—from Niterói to Parque Tecnológico—form an interconnected ecosystem where every optimization ripple effects across the entire metropolitan supply chain. This is not theoretical for me; it's my daily reality when navigating the traffic patterns that affect production schedules in Greater Rio.</w:t>
      </w:r>
    </w:p>
    <w:p>
      <w:pPr>
        <w:pStyle w:val="BodyText"/>
      </w:pPr>
      <w:r>
        <w:t xml:space="preserve">My commitment to contributing meaningfully to</w:t>
      </w:r>
      <w:r>
        <w:t xml:space="preserve"> </w:t>
      </w:r>
      <w:r>
        <w:rPr>
          <w:bCs/>
          <w:b/>
        </w:rPr>
        <w:t xml:space="preserve">Brazil Rio de Janeiro</w:t>
      </w:r>
      <w:r>
        <w:t xml:space="preserve"> </w:t>
      </w:r>
      <w:r>
        <w:t xml:space="preserve">extends beyond technical execution. I actively participate in "Engenheiros por um Brasil Melhor" (Engineers for a Better Brazil), where we mentor high school students from favelas on industrial career pathways. This initiative aligns with my belief that industrial engineering must serve as a catalyst for inclusive economic growth—a principle central to Brazil's National Development Plan 2030. In Rio, where manufacturing employs over 450,000 people (IBGE 2023), our work directly impacts community livelihoods through job creation and sustainable practices.</w:t>
      </w:r>
    </w:p>
    <w:p>
      <w:pPr>
        <w:pStyle w:val="BodyText"/>
      </w:pPr>
      <w:r>
        <w:t xml:space="preserve">What excites me most about this internship opportunity is the chance to apply my skills within an organization that understands Rio's industrial heartbeat. Your company's emphasis on "Brazilian ingenuity with global standards" mirrors my professional ethos. I am eager to contribute to projects like your ongoing sustainability certification initiative for textile manufacturers, where I could leverage my experience with ISO 14001 frameworks and local environmental regulations. More importantly, I seek to learn from Rio de Janeiro's industrial pioneers—those who navigate the city's unique blend of historical manufacturing legacy and cutting-edge innovation in a way that textbooks cannot teach.</w:t>
      </w:r>
    </w:p>
    <w:p>
      <w:pPr>
        <w:pStyle w:val="BodyText"/>
      </w:pPr>
      <w:r>
        <w:t xml:space="preserve">As I prepare to graduate with honors this December, I am certain that Industrial Solutions Group Brazil represents the ideal environment to transform my academic foundation into meaningful industrial impact. My resume details additional projects including a process optimization study for Rio's municipal waste management system that reduced collection costs by 15%—a testament to my ability to deliver results in Brazil's specific operational context. I have attached this</w:t>
      </w:r>
      <w:r>
        <w:t xml:space="preserve"> </w:t>
      </w:r>
      <w:r>
        <w:rPr>
          <w:bCs/>
          <w:b/>
        </w:rPr>
        <w:t xml:space="preserve">Internship Application Letter</w:t>
      </w:r>
      <w:r>
        <w:t xml:space="preserve"> </w:t>
      </w:r>
      <w:r>
        <w:t xml:space="preserve">along with my curriculum vitae, academic transcripts, and relevant certification documents for your review.</w:t>
      </w:r>
    </w:p>
    <w:p>
      <w:pPr>
        <w:pStyle w:val="BodyText"/>
      </w:pPr>
      <w:r>
        <w:t xml:space="preserve">Thank you for considering my application. I am eager to discuss how my proactive approach to industrial challenges—from Rio's bustling factories to the city's vibrant innovation hubs—can support Industrial Solutions Group Brazil's mission. I will follow up next week at your convenience and welcome the opportunity to demonstrate how a dedicated</w:t>
      </w:r>
      <w:r>
        <w:t xml:space="preserve"> </w:t>
      </w:r>
      <w:r>
        <w:rPr>
          <w:bCs/>
          <w:b/>
        </w:rPr>
        <w:t xml:space="preserve">Industrial Engineer</w:t>
      </w:r>
      <w:r>
        <w:t xml:space="preserve"> </w:t>
      </w:r>
      <w:r>
        <w:t xml:space="preserve">can contribute immediately within the dynamic landscape of</w:t>
      </w:r>
      <w:r>
        <w:t xml:space="preserve"> </w:t>
      </w:r>
      <w:r>
        <w:rPr>
          <w:bCs/>
          <w:b/>
        </w:rPr>
        <w:t xml:space="preserve">Brazil Rio de Janeiro</w:t>
      </w:r>
      <w:r>
        <w:t xml:space="preserve">.</w:t>
      </w:r>
    </w:p>
    <w:p>
      <w:pPr>
        <w:pStyle w:val="BodyText"/>
      </w:pPr>
      <w:r>
        <w:t xml:space="preserve">Sincerely,</w:t>
      </w:r>
    </w:p>
    <w:p>
      <w:pPr>
        <w:pStyle w:val="BodyText"/>
      </w:pPr>
      <w:r>
        <w:t xml:space="preserve">Gabriel Moreira</w:t>
      </w:r>
    </w:p>
    <w:p>
      <w:pPr>
        <w:pStyle w:val="BodyText"/>
      </w:pPr>
      <w:r>
        <w:t xml:space="preserve">Graduating Industrial Engineering Student | Federal University of Rio de Janeiro (UFRJ)</w:t>
      </w:r>
    </w:p>
    <w:p>
      <w:pPr>
        <w:pStyle w:val="BodyText"/>
      </w:pPr>
      <w:r>
        <w:t xml:space="preserve">+55 (21) 98765-4321 | gabriel.moreira@alumni.ufrj.br</w:t>
      </w:r>
    </w:p>
    <w:p>
      <w:pPr>
        <w:pStyle w:val="BodyText"/>
      </w:pPr>
      <w:r>
        <w:rPr>
          <w:bCs/>
          <w:b/>
        </w:rPr>
        <w:t xml:space="preserve">Enclosures:</w:t>
      </w:r>
      <w:r>
        <w:t xml:space="preserve"> </w:t>
      </w:r>
      <w:r>
        <w:t xml:space="preserve">Curriculum Vitae, Academic Transcripts, SAP Certification, Project Portfolio</w:t>
      </w:r>
    </w:p>
    <w:p>
      <w:pPr>
        <w:pStyle w:val="BodyText"/>
      </w:pPr>
      <w:r>
        <w:rPr>
          <w:bCs/>
          <w:b/>
        </w:rPr>
        <w:t xml:space="preserve">Note:</w:t>
      </w:r>
      <w:r>
        <w:t xml:space="preserve"> </w:t>
      </w:r>
      <w:r>
        <w:t xml:space="preserve">This application is submitted for the Industrial Engineer Internship position in Rio de Janeiro. All documents comply with Brazilian labor standards for international candidates (Portaria 325/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Position</dc:title>
  <dc:creator/>
  <dc:language>en</dc:language>
  <cp:keywords/>
  <dcterms:created xsi:type="dcterms:W3CDTF">2026-07-21T16:29:26Z</dcterms:created>
  <dcterms:modified xsi:type="dcterms:W3CDTF">2026-07-21T16:29:26Z</dcterms:modified>
</cp:coreProperties>
</file>

<file path=docProps/custom.xml><?xml version="1.0" encoding="utf-8"?>
<Properties xmlns="http://schemas.openxmlformats.org/officeDocument/2006/custom-properties" xmlns:vt="http://schemas.openxmlformats.org/officeDocument/2006/docPropsVTypes"/>
</file>